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Zurich,</w:t>
      </w:r>
      <w:r>
        <w:t xml:space="preserve"> </w:t>
      </w:r>
      <w:r>
        <w:t xml:space="preserve">Switzerland</w:t>
      </w:r>
    </w:p>
    <w:bookmarkStart w:id="20" w:name="Xf4b1c817ebdbeefaa38a9695a774a93304a80d5"/>
    <w:p>
      <w:pPr>
        <w:pStyle w:val="Heading1"/>
      </w:pPr>
      <w:r>
        <w:t xml:space="preserve">Internship Application Letter for Dietitian Internship</w:t>
      </w:r>
    </w:p>
    <w:p>
      <w:pPr>
        <w:pStyle w:val="FirstParagraph"/>
      </w:pPr>
      <w:r>
        <w:t xml:space="preserve">Submitted for consideration at a leading healthcare institution in Zurich, Switzerland</w:t>
      </w:r>
    </w:p>
    <w:bookmarkEnd w:id="20"/>
    <w:p>
      <w:pPr>
        <w:pStyle w:val="BodyText"/>
      </w:pPr>
      <w:r>
        <w:t xml:space="preserve">Dear Hiring Committee,</w:t>
      </w:r>
    </w:p>
    <w:p>
      <w:pPr>
        <w:pStyle w:val="BodyText"/>
      </w:pPr>
      <w:r>
        <w:t xml:space="preserve">I am writing to express my enthusiastic application for the Dietitian Internship position at your esteemed institution in Zurich, Switzerland. As a dedicated nutrition science student with a profound passion for evidence-based dietary interventions and preventive healthcare, I am eager to contribute my academic knowledge and practical skills within the dynamic healthcare ecosystem of Switzerland Zurich. This Internship Application Letter serves as both my formal expression of interest and my commitment to aligning with the highest standards of nutritional care in one of Europe's most advanced medical hubs.</w:t>
      </w:r>
    </w:p>
    <w:bookmarkStart w:id="21" w:name="Xd28f53bc2ecdfd54441ba58ca20de6e3345ea90"/>
    <w:p>
      <w:pPr>
        <w:pStyle w:val="Heading2"/>
      </w:pPr>
      <w:r>
        <w:t xml:space="preserve">Academic Foundation and Professional Preparation</w:t>
      </w:r>
    </w:p>
    <w:p>
      <w:pPr>
        <w:pStyle w:val="FirstParagraph"/>
      </w:pPr>
      <w:r>
        <w:t xml:space="preserve">My academic journey at the University of Zurich’s Faculty of Human Sciences has equipped me with rigorous training in clinical nutrition, food science, and public health policy—directly mirroring the Swiss healthcare system's emphasis on holistic patient care. Courses such as "Nutritional Therapy in Chronic Disease Management" (where I achieved top 5% in class), "Swiss Food Safety Regulations," and "Cultural Competency in Nutrition Counseling" have prepared me to address the complex dietary needs of Zurich’s diverse population. I’ve mastered tools like Nutrium software for personalized meal planning and possess proficiency in analyzing dietary patterns using Swiss-specific nutritional databases, including the</w:t>
      </w:r>
      <w:r>
        <w:t xml:space="preserve"> </w:t>
      </w:r>
      <w:r>
        <w:rPr>
          <w:iCs/>
          <w:i/>
        </w:rPr>
        <w:t xml:space="preserve">SR-24</w:t>
      </w:r>
      <w:r>
        <w:t xml:space="preserve"> </w:t>
      </w:r>
      <w:r>
        <w:t xml:space="preserve">(Swiss Food Composition Database).</w:t>
      </w:r>
    </w:p>
    <w:p>
      <w:pPr>
        <w:pStyle w:val="BodyText"/>
      </w:pPr>
      <w:r>
        <w:t xml:space="preserve">My practical experience extends beyond academic theory. As a volunteer Dietitian Assistant at Zurich’s Kantonsspital St. Gallen (during my semester abroad in 2023), I supported clinical teams in developing meal plans for diabetic and cardiac patients, adhering strictly to Swiss guidelines on carbohydrate counting and sodium reduction. I also co-designed a community workshop on "Healthy Eating for Multilingual Families in Zurich," which served over 150 participants from German, Italian, and French-speaking backgrounds—demonstrating my ability to navigate Switzerland’s linguistic diversity while delivering culturally sensitive nutrition education.</w:t>
      </w:r>
    </w:p>
    <w:bookmarkEnd w:id="21"/>
    <w:bookmarkStart w:id="22" w:name="Xa639cb55fd158ba67e736d8c30193c7f42f122c"/>
    <w:p>
      <w:pPr>
        <w:pStyle w:val="Heading2"/>
      </w:pPr>
      <w:r>
        <w:t xml:space="preserve">Why Switzerland Zurich? Cultural and Professional Alignment</w:t>
      </w:r>
    </w:p>
    <w:p>
      <w:pPr>
        <w:pStyle w:val="FirstParagraph"/>
      </w:pPr>
      <w:r>
        <w:t xml:space="preserve">Switzerland Zurich stands at the forefront of integrating nutrition science with innovative healthcare delivery—a synergy I am eager to embrace. Your institution’s reputation for pioneering work in integrative medicine, particularly your recent study on "Mediterranean Diet Adaptations for Alpine Populations" (published in the *Swiss Medical Weekly*), deeply resonates with my academic focus. Unlike other European markets, Switzerland prioritizes preventive nutrition through policies like the</w:t>
      </w:r>
      <w:r>
        <w:t xml:space="preserve"> </w:t>
      </w:r>
      <w:r>
        <w:rPr>
          <w:iCs/>
          <w:i/>
        </w:rPr>
        <w:t xml:space="preserve">Healthy Living Strategy 2030</w:t>
      </w:r>
      <w:r>
        <w:t xml:space="preserve">, which emphasizes reducing diet-related diseases by 25%—a mission I am committed to advancing through hands-on practice.</w:t>
      </w:r>
    </w:p>
    <w:p>
      <w:pPr>
        <w:pStyle w:val="BodyText"/>
      </w:pPr>
      <w:r>
        <w:t xml:space="preserve">Zurich’s unique healthcare environment demands precision, multilingual communication, and respect for regional dietary traditions. Having completed a German language certification (C1 level) at the Goethe-Institut Zurich and practiced French in Geneva internships, I am prepared to collaborate seamlessly with Swiss healthcare teams. I understand that in Switzerland Zurich, trust is built through meticulous attention to detail: from verifying allergen protocols against Swiss Federal Office of Public Health standards to ensuring meal plans respect local food culture (e.g., incorporating</w:t>
      </w:r>
      <w:r>
        <w:t xml:space="preserve"> </w:t>
      </w:r>
      <w:r>
        <w:rPr>
          <w:iCs/>
          <w:i/>
        </w:rPr>
        <w:t xml:space="preserve">Zürcher Geschnetzeltes</w:t>
      </w:r>
      <w:r>
        <w:t xml:space="preserve"> </w:t>
      </w:r>
      <w:r>
        <w:t xml:space="preserve">into diabetic-friendly menus). This cultural fluency is not merely a skill—it’s the bedrock of effective Dietitian practice in Switzerland.</w:t>
      </w:r>
    </w:p>
    <w:bookmarkEnd w:id="22"/>
    <w:bookmarkStart w:id="23" w:name="commitment-to-swiss-healthcare-values"/>
    <w:p>
      <w:pPr>
        <w:pStyle w:val="Heading2"/>
      </w:pPr>
      <w:r>
        <w:t xml:space="preserve">Commitment to Swiss Healthcare Values</w:t>
      </w:r>
    </w:p>
    <w:p>
      <w:pPr>
        <w:pStyle w:val="FirstParagraph"/>
      </w:pPr>
      <w:r>
        <w:t xml:space="preserve">My professional ethos aligns precisely with Switzerland’s healthcare values. I am deeply impressed by your institution’s integration of technology and human-centered care—such as using AI-driven platforms for patient adherence tracking. In my university research project on "Digital Nutrition Coaching for Elderly Patients," I developed a prototype app that increased meal-plan compliance by 40% in a Zurich geriatric trial, demonstrating my aptitude for modernizing Dietitian workflows. I also volunteer monthly at the Zurich Food Bank, where I apply Swiss standards to ensure food parcels meet nutritional guidelines for vulnerable populations—reinforcing my dedication to equitable care.</w:t>
      </w:r>
    </w:p>
    <w:p>
      <w:pPr>
        <w:pStyle w:val="BodyText"/>
      </w:pPr>
      <w:r>
        <w:t xml:space="preserve">Crucially, I am fully eligible for a student internship in Switzerland under the Swiss Semester program. My passport (Swiss nationality) and clean criminal record certificate are ready for immediate processing, ensuring zero administrative delays. I am prepared to relocate to Zurich within two weeks of acceptance and can work full-time during the summer semester (June–August 2024).</w:t>
      </w:r>
    </w:p>
    <w:bookmarkEnd w:id="23"/>
    <w:bookmarkStart w:id="24" w:name="X2595ac710290d67f96c3b792287c724f205e009"/>
    <w:p>
      <w:pPr>
        <w:pStyle w:val="Heading2"/>
      </w:pPr>
      <w:r>
        <w:t xml:space="preserve">Why This Internship Matters for My Future in Dietitian Practice</w:t>
      </w:r>
    </w:p>
    <w:p>
      <w:pPr>
        <w:pStyle w:val="FirstParagraph"/>
      </w:pPr>
      <w:r>
        <w:t xml:space="preserve">As a future Dietitian, I view this internship as the essential bridge between academic excellence and real-world impact in Switzerland Zurich. The Swiss model of healthcare—where Dietitians collaborate directly with physicians, physiotherapists, and public health officials—is unparalleled in its patient-centric approach. My goal is to become a specialist in metabolic nutrition within Zurich’s academic hospitals, contributing to research on how Alpine diets influence chronic disease management. This internship would provide the clinical exposure necessary to develop that expertise while honoring Switzerland’s legacy of medical innovation.</w:t>
      </w:r>
    </w:p>
    <w:p>
      <w:pPr>
        <w:pStyle w:val="BodyText"/>
      </w:pPr>
      <w:r>
        <w:t xml:space="preserve">I have followed your institution’s work closely, particularly Dr. Lena Weber’s recent publication on "Personalized Nutrition in Cardiac Rehabilitation," which inspired my own thesis on adapting Mediterranean diets for Zurich cardiac patients. I am confident that my proactive approach to learning—evidenced by my self-initiated internship at a Zurich-based nutrition startup last year—will allow me to contribute meaningfully from day one.</w:t>
      </w:r>
    </w:p>
    <w:bookmarkEnd w:id="24"/>
    <w:p>
      <w:pPr>
        <w:pStyle w:val="BodyText"/>
      </w:pPr>
      <w:r>
        <w:t xml:space="preserve">In closing, I am not merely seeking an internship; I seek to immerse myself in the Swiss Dietitian tradition of excellence. Zurich’s unique blend of scientific rigor, cultural diversity, and healthcare leadership makes it the ideal place for me to grow as a professional. My resume details additional certifications (e.g., EFSA Nutrition Principles), language skills, and volunteer work—all tailored to thrive within your team.</w:t>
      </w:r>
    </w:p>
    <w:p>
      <w:pPr>
        <w:pStyle w:val="BodyText"/>
      </w:pPr>
      <w:r>
        <w:t xml:space="preserve">I would welcome the opportunity to discuss how my background in nutrition science and commitment to Swiss healthcare values can support your mission. Thank you for considering my Internship Application Letter. I have attached my resume, academic transcripts, and a reference from Prof. Markus Vogel (Head of Nutrition at University of Zurich) for your review.</w:t>
      </w:r>
    </w:p>
    <w:p>
      <w:pPr>
        <w:pStyle w:val="BodyText"/>
      </w:pPr>
      <w:r>
        <w:t xml:space="preserve">Sincerely,</w:t>
      </w:r>
    </w:p>
    <w:p>
      <w:pPr>
        <w:pStyle w:val="BodyText"/>
      </w:pPr>
      <w:r>
        <w:rPr>
          <w:bCs/>
          <w:b/>
        </w:rPr>
        <w:t xml:space="preserve">Alexandra Müller</w:t>
      </w:r>
    </w:p>
    <w:p>
      <w:pPr>
        <w:pStyle w:val="BodyText"/>
      </w:pPr>
      <w:r>
        <w:t xml:space="preserve">Student, Bachelor of Science in Nutrition Science</w:t>
      </w:r>
    </w:p>
    <w:p>
      <w:pPr>
        <w:pStyle w:val="BodyText"/>
      </w:pPr>
      <w:r>
        <w:t xml:space="preserve">University of Zurich | Zurich, Switzerland</w:t>
      </w:r>
    </w:p>
    <w:p>
      <w:pPr>
        <w:pStyle w:val="BodyText"/>
      </w:pPr>
      <w:r>
        <w:t xml:space="preserve">Email: alexandra.mueller@uzh.ch | Phone: +41 79 XXX XX 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Zurich, Switzerland</dc:title>
  <dc:creator/>
  <dc:language>en</dc:language>
  <cp:keywords/>
  <dcterms:created xsi:type="dcterms:W3CDTF">2026-07-23T05:17:05Z</dcterms:created>
  <dcterms:modified xsi:type="dcterms:W3CDTF">2026-07-23T05:17:05Z</dcterms:modified>
</cp:coreProperties>
</file>

<file path=docProps/custom.xml><?xml version="1.0" encoding="utf-8"?>
<Properties xmlns="http://schemas.openxmlformats.org/officeDocument/2006/custom-properties" xmlns:vt="http://schemas.openxmlformats.org/officeDocument/2006/docPropsVTypes"/>
</file>